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99C5E46" w:rsidR="000314D4" w:rsidRDefault="57FF8FD0" w:rsidP="6729DE2D">
      <w:pPr>
        <w:jc w:val="center"/>
        <w:rPr>
          <w:b/>
          <w:bCs/>
        </w:rPr>
      </w:pPr>
      <w:r w:rsidRPr="6729DE2D">
        <w:rPr>
          <w:b/>
          <w:bCs/>
        </w:rPr>
        <w:t>Major Assignment Video Resources</w:t>
      </w:r>
    </w:p>
    <w:p w14:paraId="3402F51A" w14:textId="0C8C4B53" w:rsidR="57FF8FD0" w:rsidRDefault="57FF8FD0" w:rsidP="6729DE2D">
      <w:r>
        <w:t>*No major formulas are shown in the videos. The videos focus on what should be completed in each part and the expectations.</w:t>
      </w:r>
    </w:p>
    <w:p w14:paraId="4E51BCBA" w14:textId="370A3FA5" w:rsidR="57FF8FD0" w:rsidRDefault="57FF8FD0" w:rsidP="6729DE2D">
      <w:pPr>
        <w:pStyle w:val="ListParagraph"/>
        <w:numPr>
          <w:ilvl w:val="0"/>
          <w:numId w:val="3"/>
        </w:numPr>
      </w:pPr>
      <w:r>
        <w:t xml:space="preserve">General Information: </w:t>
      </w:r>
      <w:hyperlink r:id="rId8">
        <w:r w:rsidRPr="6729DE2D">
          <w:rPr>
            <w:rStyle w:val="Hyperlink"/>
          </w:rPr>
          <w:t>https://youtu.be/bQQ4U62xAiM</w:t>
        </w:r>
      </w:hyperlink>
      <w:r>
        <w:t xml:space="preserve"> </w:t>
      </w:r>
    </w:p>
    <w:p w14:paraId="23F8F20A" w14:textId="02AA5371" w:rsidR="57FF8FD0" w:rsidRDefault="57FF8FD0" w:rsidP="6729DE2D">
      <w:pPr>
        <w:pStyle w:val="ListParagraph"/>
        <w:numPr>
          <w:ilvl w:val="0"/>
          <w:numId w:val="3"/>
        </w:numPr>
      </w:pPr>
      <w:r>
        <w:t xml:space="preserve">Income Analysis: </w:t>
      </w:r>
      <w:hyperlink r:id="rId9">
        <w:r w:rsidRPr="6729DE2D">
          <w:rPr>
            <w:rStyle w:val="Hyperlink"/>
          </w:rPr>
          <w:t>https://youtu.be/goSvVYuPuYY</w:t>
        </w:r>
      </w:hyperlink>
      <w:r>
        <w:t xml:space="preserve"> </w:t>
      </w:r>
    </w:p>
    <w:p w14:paraId="1BA766E2" w14:textId="4A823749" w:rsidR="57FF8FD0" w:rsidRDefault="57FF8FD0" w:rsidP="6729DE2D">
      <w:pPr>
        <w:pStyle w:val="ListParagraph"/>
        <w:numPr>
          <w:ilvl w:val="0"/>
          <w:numId w:val="3"/>
        </w:numPr>
      </w:pPr>
      <w:r>
        <w:t xml:space="preserve">Unit Conversions: </w:t>
      </w:r>
      <w:hyperlink r:id="rId10">
        <w:r w:rsidRPr="6729DE2D">
          <w:rPr>
            <w:rStyle w:val="Hyperlink"/>
          </w:rPr>
          <w:t>https://youtu.be/B2Ck2kKHDZQ</w:t>
        </w:r>
      </w:hyperlink>
      <w:r>
        <w:t xml:space="preserve"> </w:t>
      </w:r>
    </w:p>
    <w:p w14:paraId="36E26F6C" w14:textId="2C8FF960" w:rsidR="57FF8FD0" w:rsidRDefault="57FF8FD0" w:rsidP="6729DE2D">
      <w:pPr>
        <w:pStyle w:val="ListParagraph"/>
        <w:numPr>
          <w:ilvl w:val="0"/>
          <w:numId w:val="3"/>
        </w:numPr>
      </w:pPr>
      <w:r>
        <w:t xml:space="preserve">Currency Conversions: </w:t>
      </w:r>
      <w:hyperlink r:id="rId11">
        <w:r w:rsidRPr="6729DE2D">
          <w:rPr>
            <w:rStyle w:val="Hyperlink"/>
          </w:rPr>
          <w:t>https://youtu.be/l0W2rvxxXI0</w:t>
        </w:r>
      </w:hyperlink>
      <w:r>
        <w:t xml:space="preserve"> </w:t>
      </w:r>
    </w:p>
    <w:p w14:paraId="1B0A873A" w14:textId="12473D77" w:rsidR="663E1DCE" w:rsidRDefault="663E1DCE" w:rsidP="55B1266C">
      <w:pPr>
        <w:pStyle w:val="ListParagraph"/>
        <w:numPr>
          <w:ilvl w:val="0"/>
          <w:numId w:val="1"/>
        </w:numPr>
      </w:pPr>
      <w:r>
        <w:t xml:space="preserve">Visualization: </w:t>
      </w:r>
      <w:hyperlink r:id="rId12">
        <w:r w:rsidR="3C4F5002" w:rsidRPr="04FF6BB4">
          <w:rPr>
            <w:rStyle w:val="Hyperlink"/>
          </w:rPr>
          <w:t>https://youtu.be/gs8l_8ndmE0</w:t>
        </w:r>
      </w:hyperlink>
      <w:r w:rsidR="3C4F5002">
        <w:t xml:space="preserve"> </w:t>
      </w:r>
    </w:p>
    <w:sectPr w:rsidR="663E1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4381A"/>
    <w:multiLevelType w:val="hybridMultilevel"/>
    <w:tmpl w:val="2E527B44"/>
    <w:lvl w:ilvl="0" w:tplc="76F6283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7A461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2036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EE0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226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7EF8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E02C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8A8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5C0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13C7F"/>
    <w:multiLevelType w:val="hybridMultilevel"/>
    <w:tmpl w:val="739E05D2"/>
    <w:lvl w:ilvl="0" w:tplc="874AC37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2D69D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08B4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A819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564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6AA2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0EE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FA2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4419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B2A"/>
    <w:multiLevelType w:val="hybridMultilevel"/>
    <w:tmpl w:val="890ADA18"/>
    <w:lvl w:ilvl="0" w:tplc="73749B7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87047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3E81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500A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34A9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9CD8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B64D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1C83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0807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794411">
    <w:abstractNumId w:val="2"/>
  </w:num>
  <w:num w:numId="2" w16cid:durableId="2012953651">
    <w:abstractNumId w:val="1"/>
  </w:num>
  <w:num w:numId="3" w16cid:durableId="1968076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DcyMzexNDYysTRU0lEKTi0uzszPAykwrAUAaAuMJywAAAA="/>
  </w:docVars>
  <w:rsids>
    <w:rsidRoot w:val="2CBEE5C7"/>
    <w:rsid w:val="000314D4"/>
    <w:rsid w:val="00291827"/>
    <w:rsid w:val="04FF6BB4"/>
    <w:rsid w:val="1043BFC3"/>
    <w:rsid w:val="11DF9024"/>
    <w:rsid w:val="2CBEE5C7"/>
    <w:rsid w:val="3C4F5002"/>
    <w:rsid w:val="47BECC64"/>
    <w:rsid w:val="4C923D87"/>
    <w:rsid w:val="55B1266C"/>
    <w:rsid w:val="57FF8FD0"/>
    <w:rsid w:val="663E1DCE"/>
    <w:rsid w:val="6729DE2D"/>
    <w:rsid w:val="7E4AD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EE5C7"/>
  <w15:chartTrackingRefBased/>
  <w15:docId w15:val="{3CC1DDF6-9DBE-4558-AA19-48ABD5B2E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bQQ4U62xAiM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gs8l_8ndmE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l0W2rvxxXI0" TargetMode="External"/><Relationship Id="rId5" Type="http://schemas.openxmlformats.org/officeDocument/2006/relationships/styles" Target="styles.xml"/><Relationship Id="rId10" Type="http://schemas.openxmlformats.org/officeDocument/2006/relationships/hyperlink" Target="https://youtu.be/B2Ck2kKHDZQ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youtu.be/goSvVYuPuY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289946819CFF499E91D197BC975371" ma:contentTypeVersion="11" ma:contentTypeDescription="Create a new document." ma:contentTypeScope="" ma:versionID="de2bd5e5ea5c6a265058c5efa4ddba81">
  <xsd:schema xmlns:xsd="http://www.w3.org/2001/XMLSchema" xmlns:xs="http://www.w3.org/2001/XMLSchema" xmlns:p="http://schemas.microsoft.com/office/2006/metadata/properties" xmlns:ns2="cca9fd2d-ef84-45c9-8063-8f4bd4c29606" xmlns:ns3="18557d39-01b8-4d71-9479-3fad465290ae" targetNamespace="http://schemas.microsoft.com/office/2006/metadata/properties" ma:root="true" ma:fieldsID="5e49ffdde20fbfa7e998ce41529926de" ns2:_="" ns3:_="">
    <xsd:import namespace="cca9fd2d-ef84-45c9-8063-8f4bd4c29606"/>
    <xsd:import namespace="18557d39-01b8-4d71-9479-3fad465290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9fd2d-ef84-45c9-8063-8f4bd4c29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0da90ab-5b1a-4986-95e0-cc9abc033a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57d39-01b8-4d71-9479-3fad465290a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a9fd2d-ef84-45c9-8063-8f4bd4c296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E276B70-E78A-4FDB-90EF-DB4AF80F6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C03884-0A38-4568-A2C2-3C8EB21F9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a9fd2d-ef84-45c9-8063-8f4bd4c29606"/>
    <ds:schemaRef ds:uri="18557d39-01b8-4d71-9479-3fad465290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931D71-9947-48B1-BFB0-E4701725908E}">
  <ds:schemaRefs>
    <ds:schemaRef ds:uri="http://schemas.microsoft.com/office/2006/metadata/properties"/>
    <ds:schemaRef ds:uri="http://schemas.microsoft.com/office/infopath/2007/PartnerControls"/>
    <ds:schemaRef ds:uri="cca9fd2d-ef84-45c9-8063-8f4bd4c296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575</Characters>
  <Application>Microsoft Office Word</Application>
  <DocSecurity>0</DocSecurity>
  <Lines>14</Lines>
  <Paragraphs>14</Paragraphs>
  <ScaleCrop>false</ScaleCrop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Gutteridge</dc:creator>
  <cp:keywords/>
  <dc:description/>
  <cp:lastModifiedBy>Richard Ketchersid</cp:lastModifiedBy>
  <cp:revision>2</cp:revision>
  <dcterms:created xsi:type="dcterms:W3CDTF">2023-08-28T21:31:00Z</dcterms:created>
  <dcterms:modified xsi:type="dcterms:W3CDTF">2023-08-29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289946819CFF499E91D197BC975371</vt:lpwstr>
  </property>
  <property fmtid="{D5CDD505-2E9C-101B-9397-08002B2CF9AE}" pid="3" name="MediaServiceImageTags">
    <vt:lpwstr/>
  </property>
  <property fmtid="{D5CDD505-2E9C-101B-9397-08002B2CF9AE}" pid="4" name="GrammarlyDocumentId">
    <vt:lpwstr>12168043b0e5c38f2257929628018aa225f7a4a47d1c89c52c3723af5048bb0f</vt:lpwstr>
  </property>
</Properties>
</file>